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387E" w:rsidRPr="00A9387E" w:rsidRDefault="00A9387E" w:rsidP="00A9387E">
      <w:pPr>
        <w:ind w:firstLine="0"/>
        <w:jc w:val="center"/>
        <w:rPr>
          <w:rFonts w:asciiTheme="majorHAnsi" w:eastAsia="Times New Roman" w:hAnsiTheme="majorHAnsi" w:cs="Times New Roman"/>
          <w:szCs w:val="24"/>
        </w:rPr>
      </w:pPr>
      <w:r w:rsidRPr="00A9387E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 xml:space="preserve">Madison Scottish Country Dancers - December </w:t>
      </w:r>
      <w:r w:rsidR="006C0BDA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>Party</w:t>
      </w:r>
      <w:bookmarkStart w:id="0" w:name="_GoBack"/>
      <w:bookmarkEnd w:id="0"/>
      <w:r w:rsidRPr="00A9387E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 xml:space="preserve"> Program</w:t>
      </w:r>
    </w:p>
    <w:p w:rsidR="00A9387E" w:rsidRPr="00A9387E" w:rsidRDefault="009634F0" w:rsidP="00A9387E">
      <w:pPr>
        <w:ind w:firstLine="0"/>
        <w:jc w:val="center"/>
        <w:rPr>
          <w:rFonts w:asciiTheme="majorHAnsi" w:eastAsia="Times New Roman" w:hAnsiTheme="majorHAnsi" w:cs="Times New Roman"/>
          <w:szCs w:val="24"/>
        </w:rPr>
      </w:pPr>
      <w:r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>Saturday, December 9</w:t>
      </w:r>
      <w:r w:rsidRPr="009634F0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  <w:vertAlign w:val="superscript"/>
        </w:rPr>
        <w:t>th</w:t>
      </w:r>
      <w:r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>, 2017</w:t>
      </w:r>
      <w:r w:rsidR="00A9387E" w:rsidRPr="00A9387E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 xml:space="preserve"> - </w:t>
      </w:r>
      <w:proofErr w:type="spellStart"/>
      <w:r w:rsidR="00A9387E" w:rsidRPr="00A9387E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>WilMar</w:t>
      </w:r>
      <w:proofErr w:type="spellEnd"/>
      <w:r w:rsidR="00A9387E" w:rsidRPr="00A9387E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 xml:space="preserve"> Center, </w:t>
      </w:r>
      <w:r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 xml:space="preserve">953 </w:t>
      </w:r>
      <w:r w:rsidR="00A9387E" w:rsidRPr="00A9387E">
        <w:rPr>
          <w:rFonts w:asciiTheme="majorHAnsi" w:eastAsia="Times New Roman" w:hAnsiTheme="majorHAnsi" w:cs="Arial"/>
          <w:b/>
          <w:bCs/>
          <w:color w:val="000000"/>
          <w:szCs w:val="24"/>
          <w:shd w:val="clear" w:color="auto" w:fill="FFFFFF"/>
        </w:rPr>
        <w:t>Jenifer Street, Madison</w:t>
      </w:r>
    </w:p>
    <w:p w:rsidR="00A9387E" w:rsidRPr="008B073A" w:rsidRDefault="00A9387E" w:rsidP="00A9387E">
      <w:pPr>
        <w:ind w:firstLine="0"/>
        <w:jc w:val="center"/>
        <w:rPr>
          <w:rFonts w:asciiTheme="majorHAnsi" w:eastAsia="Times New Roman" w:hAnsiTheme="majorHAnsi" w:cs="Arial"/>
          <w:bCs/>
          <w:color w:val="000000"/>
          <w:szCs w:val="24"/>
          <w:shd w:val="clear" w:color="auto" w:fill="FFFFFF"/>
        </w:rPr>
      </w:pPr>
      <w:r w:rsidRPr="00A9387E">
        <w:rPr>
          <w:rFonts w:asciiTheme="majorHAnsi" w:eastAsia="Times New Roman" w:hAnsiTheme="majorHAnsi" w:cs="Arial"/>
          <w:bCs/>
          <w:color w:val="000000"/>
          <w:szCs w:val="24"/>
          <w:shd w:val="clear" w:color="auto" w:fill="FFFFFF"/>
        </w:rPr>
        <w:t>Doors open at 2:00 pm</w:t>
      </w:r>
      <w:r w:rsidR="00A73D7B" w:rsidRPr="008B073A">
        <w:rPr>
          <w:rFonts w:asciiTheme="majorHAnsi" w:eastAsia="Times New Roman" w:hAnsiTheme="majorHAnsi" w:cs="Arial"/>
          <w:bCs/>
          <w:color w:val="000000"/>
          <w:szCs w:val="24"/>
          <w:shd w:val="clear" w:color="auto" w:fill="FFFFFF"/>
        </w:rPr>
        <w:t>;</w:t>
      </w:r>
      <w:r w:rsidRPr="00A9387E">
        <w:rPr>
          <w:rFonts w:asciiTheme="majorHAnsi" w:eastAsia="Times New Roman" w:hAnsiTheme="majorHAnsi" w:cs="Arial"/>
          <w:bCs/>
          <w:color w:val="000000"/>
          <w:szCs w:val="24"/>
          <w:shd w:val="clear" w:color="auto" w:fill="FFFFFF"/>
        </w:rPr>
        <w:t xml:space="preserve"> Dancing from 3:00 pm - 6:00 pm</w:t>
      </w:r>
    </w:p>
    <w:p w:rsidR="00A73D7B" w:rsidRPr="008B073A" w:rsidRDefault="00A73D7B" w:rsidP="00A9387E">
      <w:pPr>
        <w:ind w:firstLine="0"/>
        <w:jc w:val="center"/>
        <w:rPr>
          <w:rFonts w:asciiTheme="majorHAnsi" w:eastAsia="Times New Roman" w:hAnsiTheme="majorHAnsi" w:cs="Times New Roman"/>
          <w:szCs w:val="24"/>
        </w:rPr>
        <w:sectPr w:rsidR="00A73D7B" w:rsidRPr="008B073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9387E" w:rsidRPr="00A9387E" w:rsidRDefault="00A9387E" w:rsidP="00A9387E">
      <w:pPr>
        <w:ind w:firstLine="0"/>
        <w:rPr>
          <w:rFonts w:asciiTheme="majorHAnsi" w:eastAsia="Times New Roman" w:hAnsiTheme="majorHAnsi" w:cs="Times New Roman"/>
          <w:szCs w:val="24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WARATAH WEAVER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J4x32) </w:t>
      </w:r>
      <w:r w:rsidR="00A73D7B" w:rsidRPr="008B073A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>4S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Elma See 2nd Book Graded SCDs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Figs of 8 on own sides (dancing in and down to start)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Figs of 8 on own sides (dancing in and up to start)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RH, turn LH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lip step down for 4 steps and back up to top,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ast to bottom as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proofErr w:type="gramStart"/>
      <w:r w:rsidRPr="00A9387E">
        <w:rPr>
          <w:rFonts w:asciiTheme="minorHAnsi" w:eastAsia="Times New Roman" w:hAnsiTheme="minorHAnsi" w:cs="Arial"/>
          <w:color w:val="000000"/>
          <w:sz w:val="22"/>
        </w:rPr>
        <w:t>4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proofErr w:type="gram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tep up</w:t>
      </w:r>
    </w:p>
    <w:p w:rsidR="00A9387E" w:rsidRPr="00A9387E" w:rsidRDefault="006C0BDA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hyperlink r:id="rId4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X2BQ-2-Ut8U</w:t>
        </w:r>
      </w:hyperlink>
      <w:r w:rsidR="00A9387E"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Times New Roman"/>
          <w:sz w:val="22"/>
        </w:rPr>
        <w:t> </w:t>
      </w: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SAVE THE CHILDREN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S8x32) 3C 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Minnie </w:t>
      </w:r>
      <w:proofErr w:type="spellStart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Bänninger</w:t>
      </w:r>
      <w:proofErr w:type="spellEnd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 Book 51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, 2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, turn partner 2H finishing nearer hands joined facing up.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ast,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up to top place and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pass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L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dance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round 1st corner to 1M between 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, 1L between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. In Lines of 3 across, all set, all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Adv&amp;Ret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>.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face in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pass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L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dance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round 2nd corner to end in 2nd place opposite sides.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partner RH (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1½) All end on own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1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ircle 6H round and back</w:t>
      </w:r>
    </w:p>
    <w:p w:rsidR="00A9387E" w:rsidRPr="00A9387E" w:rsidRDefault="006C0BDA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hyperlink r:id="rId5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tKi4a8YkvQU</w:t>
        </w:r>
      </w:hyperlink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Times New Roman"/>
          <w:sz w:val="22"/>
        </w:rPr>
        <w:t> 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EDINBURGH CASTLE REEL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R8x32) </w:t>
      </w:r>
      <w:proofErr w:type="gramStart"/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3C  </w:t>
      </w: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SCDs</w:t>
      </w:r>
      <w:proofErr w:type="gramEnd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 for Children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ast down behind own lines, turning out dance back to plac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lead down for 3 steps, lead up to top and cast 1 place to face 1st corner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1st corner RH, partner LH, 2nd corner RH and partner LH to end in middle facing out Ladies' side (Man below Lady)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out between 2L+3L, divide and cast up/down into middle, dance out between 2M+3M divide and cast up/down to 2nd place own sides</w:t>
      </w:r>
    </w:p>
    <w:p w:rsidR="00CE40A9" w:rsidRPr="008B073A" w:rsidRDefault="00CE40A9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</w:p>
    <w:p w:rsidR="00A9387E" w:rsidRPr="00A9387E" w:rsidRDefault="006C0BDA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hyperlink r:id="rId6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za0GamY41Wk</w:t>
        </w:r>
      </w:hyperlink>
      <w:r w:rsidR="00A9387E"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Times New Roman"/>
          <w:sz w:val="22"/>
        </w:rPr>
        <w:t> </w:t>
      </w: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GRANVILLE MARKET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J8x32) 3C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Elinor M </w:t>
      </w:r>
      <w:proofErr w:type="spellStart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Vandegrift</w:t>
      </w:r>
      <w:proofErr w:type="spellEnd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 2nd Graded Book SCDs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RH across and LH back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ross RH and cast 1 place.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½ Fig of 8 round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nd end facing 1st corner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corners RH and pass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face 2nd corners,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2nd corners RH and pass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end 2nd place own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ircle 6H round and back</w:t>
      </w:r>
    </w:p>
    <w:p w:rsidR="00A9387E" w:rsidRPr="00A9387E" w:rsidRDefault="006C0BDA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hyperlink r:id="rId7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Mukv15AENRs</w:t>
        </w:r>
      </w:hyperlink>
      <w:r w:rsidR="00A9387E"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Times New Roman"/>
          <w:sz w:val="22"/>
        </w:rPr>
        <w:t> </w:t>
      </w:r>
    </w:p>
    <w:p w:rsidR="00A9387E" w:rsidRPr="008B073A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DELVINE SIDE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S8x32) 3C 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William Campbell Book 2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and cross passing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, set and cross back passing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lead down the middle and back for Allemande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Allemande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end facing 1st corner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1st corner 2H, pass partner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, turn 2nd corner 2H and cross passing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2nd place on own sides</w:t>
      </w:r>
    </w:p>
    <w:p w:rsidR="00A9387E" w:rsidRPr="008B073A" w:rsidRDefault="006C0BDA" w:rsidP="00A9387E">
      <w:pPr>
        <w:shd w:val="clear" w:color="auto" w:fill="FFFFFF"/>
        <w:ind w:firstLine="0"/>
        <w:rPr>
          <w:rFonts w:asciiTheme="minorHAnsi" w:eastAsia="Times New Roman" w:hAnsiTheme="minorHAnsi" w:cs="Arial"/>
          <w:color w:val="000000"/>
          <w:sz w:val="22"/>
        </w:rPr>
      </w:pPr>
      <w:hyperlink r:id="rId8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QgMt-KafYEM</w:t>
        </w:r>
      </w:hyperlink>
      <w:r w:rsidR="00A9387E"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DE</w:t>
      </w:r>
      <w:r w:rsidR="00CE40A9" w:rsidRPr="008B073A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’</w:t>
      </w: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IL AMANG THE TAILORS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R8x32) 3C </w:t>
      </w: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Book 14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and dance RH across ½ way, set and dance LH across ½ way back to place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lead down the middle and back to top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Allemande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ircle 6H round and back. 213</w:t>
      </w:r>
    </w:p>
    <w:p w:rsidR="00A9387E" w:rsidRPr="00A9387E" w:rsidRDefault="006C0BDA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hyperlink r:id="rId9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vkXC9shBnYk</w:t>
        </w:r>
      </w:hyperlink>
      <w:r w:rsidR="00A9387E"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Times New Roman"/>
          <w:sz w:val="22"/>
        </w:rPr>
        <w:t>  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u w:val="single"/>
        </w:rPr>
        <w:t>INTERVAL</w:t>
      </w:r>
    </w:p>
    <w:p w:rsidR="00A9387E" w:rsidRPr="00A9387E" w:rsidRDefault="00A9387E" w:rsidP="00A9387E">
      <w:pPr>
        <w:shd w:val="clear" w:color="auto" w:fill="FFFFFF"/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Times New Roman"/>
          <w:sz w:val="22"/>
        </w:rPr>
        <w:t> </w:t>
      </w:r>
    </w:p>
    <w:p w:rsidR="00A73D7B" w:rsidRPr="008B073A" w:rsidRDefault="00A73D7B" w:rsidP="00A9387E">
      <w:pPr>
        <w:ind w:firstLine="0"/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ROSELATH CROSS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J8x32) 3C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Henrietta Vosper Book 41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reflection reels of 3 on sides (1s dance in and down to start) and end with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in 2nd place B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ack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to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B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ack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facing own sides and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in 1st place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,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¼ turn to right and set with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(as Crown Triangles),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round RH corner into middle B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ack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to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B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ack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facing opposite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Repeat from new positions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ending in 2nd place own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reels of 3 across (Lady with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nd Man with 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)</w:t>
      </w:r>
    </w:p>
    <w:p w:rsidR="00A9387E" w:rsidRPr="00A9387E" w:rsidRDefault="006C0BDA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hyperlink r:id="rId10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qlf249M467k</w:t>
        </w:r>
      </w:hyperlink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sz w:val="22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TRYSTING PLACE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S8x32) 2C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Iain Boy</w:t>
      </w:r>
      <w:r w:rsidR="00A73D7B" w:rsidRPr="008B073A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d </w:t>
      </w: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Book 35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Set&amp;Link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,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Set&amp;Link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gain back to original plac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9-16 1M and 2L cross RH and set while 1L and 2M set and cross RH, repeat back to plac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RH across and LH back to end in line of 4 in middle facing partners (Ladies facing down and Men up) </w:t>
      </w:r>
    </w:p>
    <w:p w:rsidR="00CE40A9" w:rsidRPr="008B073A" w:rsidRDefault="00A9387E" w:rsidP="00CE40A9">
      <w:pPr>
        <w:shd w:val="clear" w:color="auto" w:fill="FFFFFF"/>
        <w:ind w:left="720" w:hanging="720"/>
        <w:rPr>
          <w:rFonts w:asciiTheme="minorHAnsi" w:eastAsia="Times New Roman" w:hAnsiTheme="minorHAnsi" w:cs="Arial"/>
          <w:color w:val="000000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Highland Schottische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Poussette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:-  </w:t>
      </w:r>
    </w:p>
    <w:p w:rsidR="00CE40A9" w:rsidRPr="008B073A" w:rsidRDefault="00A9387E" w:rsidP="00CE40A9">
      <w:pPr>
        <w:shd w:val="clear" w:color="auto" w:fill="FFFFFF"/>
        <w:ind w:left="720" w:hanging="720"/>
        <w:rPr>
          <w:rFonts w:asciiTheme="minorHAnsi" w:eastAsia="Times New Roman" w:hAnsiTheme="minorHAnsi" w:cs="Arial"/>
          <w:color w:val="000000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Highland Schottische step with both hands joined dancing out to Men's side while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and dance out to Ladies' sid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e ending with a ¼ turn to rights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CE40A9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Highland Schottische down Men's side and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up Ladies' side ending with a ¼ turn to right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Highland Schottische into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centre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reform line of 4 in middle with couples having changed plac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¾ turn partners 2H to own sides,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ending in 2nd place own side</w:t>
      </w:r>
    </w:p>
    <w:p w:rsidR="00A9387E" w:rsidRPr="00A9387E" w:rsidRDefault="006C0BDA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hyperlink r:id="rId11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time_continue=25&amp;v=w2uG1vyedDs</w:t>
        </w:r>
      </w:hyperlink>
      <w:r w:rsidR="00A9387E"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sz w:val="22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SAILOR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R8x32) 3C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Book 24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</w:rPr>
        <w:t>1- 8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  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ross down RH to face out between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nd 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giving hands to each corner and set,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ast round 1st corner to form lines of 3 across with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nd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</w:rPr>
        <w:t>9-</w:t>
      </w:r>
      <w:proofErr w:type="gramStart"/>
      <w:r w:rsidRPr="00A9387E">
        <w:rPr>
          <w:rFonts w:asciiTheme="minorHAnsi" w:eastAsia="Times New Roman" w:hAnsiTheme="minorHAnsi" w:cs="Arial"/>
          <w:b/>
          <w:bCs/>
          <w:color w:val="000000"/>
          <w:sz w:val="22"/>
        </w:rPr>
        <w:t>16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 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proofErr w:type="gram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(turning to right) dance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reels of 3 across and end passing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L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2nd place on opposite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</w:rPr>
        <w:t>17-24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lead down for 2 bars and lead up, cross at the top and cast to 2nd place on own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</w:rPr>
        <w:t>25-32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2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CE40A9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R&amp;L</w:t>
      </w:r>
    </w:p>
    <w:p w:rsidR="00A9387E" w:rsidRPr="00A9387E" w:rsidRDefault="006C0BDA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hyperlink r:id="rId12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R5y_ypvAlto</w:t>
        </w:r>
      </w:hyperlink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FLYING SPUR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J8x32) 3C 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John Drewry Canadian Book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ross RH, cast 1 place (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up),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½ Figs of 8 (1M round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nd 1L round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) while 2s+3s set and cross RH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s dance reels of 3 own sides (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4th corner pstns-3L/2M) 1s end in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centre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(1L above 2s and 1M below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) while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ast to meet on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and petronella turn onto opposite sides while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, 3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ross Ladies under Men's arch and cast to 1st/3rd places,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RH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down below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and cast up on opposite sides to 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2nd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place,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½ Figs of 8 round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while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R&amp;L (RH on sides to start)</w:t>
      </w:r>
    </w:p>
    <w:p w:rsidR="00A9387E" w:rsidRPr="00A9387E" w:rsidRDefault="006C0BDA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hyperlink r:id="rId13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mt1L461GGNo</w:t>
        </w:r>
      </w:hyperlink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sz w:val="22"/>
        </w:rPr>
      </w:pP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THE PAISLEY WEAVERS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S3x32) 3C set </w:t>
      </w: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Derek Haynes </w:t>
      </w:r>
      <w:proofErr w:type="spellStart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Carnforth</w:t>
      </w:r>
      <w:proofErr w:type="spellEnd"/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 xml:space="preserve"> Collection 6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>2</w:t>
      </w:r>
      <w:r w:rsidR="00A73D7B" w:rsidRPr="008B073A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start on opposite sides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ross down RH and cast down behind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, cross up and cast up round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Grand Chain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Ladies' Chain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½ R&amp;L,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, 3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repeat</w:t>
      </w:r>
    </w:p>
    <w:p w:rsidR="00A9387E" w:rsidRPr="008B073A" w:rsidRDefault="006C0BDA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hyperlink r:id="rId14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time_continue=77&amp;v=LuMsIqh2Wuo</w:t>
        </w:r>
      </w:hyperlink>
    </w:p>
    <w:p w:rsidR="00A9387E" w:rsidRPr="008B073A" w:rsidRDefault="00A9387E" w:rsidP="00A9387E">
      <w:pPr>
        <w:ind w:firstLine="0"/>
        <w:rPr>
          <w:rFonts w:asciiTheme="majorHAnsi" w:eastAsia="Times New Roman" w:hAnsiTheme="majorHAnsi" w:cs="Arial"/>
          <w:b/>
          <w:bCs/>
          <w:color w:val="000000"/>
          <w:sz w:val="22"/>
          <w:shd w:val="clear" w:color="auto" w:fill="FFFFFF"/>
        </w:rPr>
      </w:pPr>
    </w:p>
    <w:p w:rsidR="00A73D7B" w:rsidRPr="008B073A" w:rsidRDefault="00A73D7B" w:rsidP="00A9387E">
      <w:pPr>
        <w:ind w:firstLine="0"/>
        <w:rPr>
          <w:rFonts w:asciiTheme="majorHAnsi" w:eastAsia="Times New Roman" w:hAnsiTheme="majorHAnsi" w:cs="Arial"/>
          <w:b/>
          <w:bCs/>
          <w:color w:val="000000"/>
          <w:sz w:val="22"/>
          <w:shd w:val="clear" w:color="auto" w:fill="FFFFFF"/>
        </w:rPr>
      </w:pPr>
    </w:p>
    <w:p w:rsidR="00A9387E" w:rsidRPr="008B073A" w:rsidRDefault="00A9387E" w:rsidP="00A9387E">
      <w:pPr>
        <w:ind w:firstLine="0"/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</w:pPr>
      <w:r w:rsidRPr="00A9387E">
        <w:rPr>
          <w:rFonts w:asciiTheme="minorHAnsi" w:eastAsia="Times New Roman" w:hAnsiTheme="minorHAnsi" w:cs="Arial"/>
          <w:b/>
          <w:bCs/>
          <w:color w:val="000000"/>
          <w:sz w:val="22"/>
          <w:shd w:val="clear" w:color="auto" w:fill="FFFFFF"/>
        </w:rPr>
        <w:t>REEL OF THE ROYAL SCOTS</w:t>
      </w:r>
      <w:r w:rsidRPr="008B073A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(</w:t>
      </w:r>
      <w:proofErr w:type="gramStart"/>
      <w:r w:rsidRPr="008B073A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R8x32 </w:t>
      </w:r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>)</w:t>
      </w:r>
      <w:proofErr w:type="gramEnd"/>
      <w:r w:rsidRPr="00A9387E">
        <w:rPr>
          <w:rFonts w:asciiTheme="minorHAnsi" w:eastAsia="Times New Roman" w:hAnsiTheme="minorHAnsi" w:cs="Arial"/>
          <w:color w:val="000000"/>
          <w:sz w:val="22"/>
          <w:shd w:val="clear" w:color="auto" w:fill="FFFFFF"/>
        </w:rPr>
        <w:t xml:space="preserve"> </w:t>
      </w:r>
    </w:p>
    <w:p w:rsidR="00A9387E" w:rsidRPr="00A9387E" w:rsidRDefault="00A9387E" w:rsidP="00A9387E">
      <w:pPr>
        <w:ind w:firstLine="0"/>
        <w:rPr>
          <w:rFonts w:asciiTheme="minorHAnsi" w:eastAsia="Times New Roman" w:hAnsiTheme="minorHAnsi" w:cs="Times New Roman"/>
          <w:i/>
          <w:sz w:val="22"/>
        </w:rPr>
      </w:pPr>
      <w:r w:rsidRPr="00A9387E">
        <w:rPr>
          <w:rFonts w:asciiTheme="minorHAnsi" w:eastAsia="Times New Roman" w:hAnsiTheme="minorHAnsi" w:cs="Arial"/>
          <w:i/>
          <w:color w:val="000000"/>
          <w:sz w:val="22"/>
          <w:shd w:val="clear" w:color="auto" w:fill="FFFFFF"/>
        </w:rPr>
        <w:t>Roy Goldring RSCDS Leaflet Dances 27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- 8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½ turn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on sides (1M RH - 1L LH) to face out,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,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½ turn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on sides (1M LH - 1L RH) end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facing out and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set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9-16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followed by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dance up between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, cast down 1 place, dance in and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ast up to 2nd place 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end in 3rd place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17-24 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1st corners RH, pass partner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urn 2nd corners RH and cross passing partner </w:t>
      </w:r>
      <w:proofErr w:type="spellStart"/>
      <w:r w:rsidRPr="00A9387E">
        <w:rPr>
          <w:rFonts w:asciiTheme="minorHAnsi" w:eastAsia="Times New Roman" w:hAnsiTheme="minorHAnsi" w:cs="Arial"/>
          <w:color w:val="000000"/>
          <w:sz w:val="22"/>
        </w:rPr>
        <w:t>RSh</w:t>
      </w:r>
      <w:proofErr w:type="spellEnd"/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to 2nd place own sides </w:t>
      </w:r>
    </w:p>
    <w:p w:rsidR="00A9387E" w:rsidRPr="00A9387E" w:rsidRDefault="00A9387E" w:rsidP="00A9387E">
      <w:pPr>
        <w:shd w:val="clear" w:color="auto" w:fill="FFFFFF"/>
        <w:ind w:left="720" w:hanging="720"/>
        <w:rPr>
          <w:rFonts w:asciiTheme="minorHAnsi" w:eastAsia="Times New Roman" w:hAnsiTheme="minorHAnsi" w:cs="Times New Roman"/>
          <w:sz w:val="22"/>
        </w:rPr>
      </w:pPr>
      <w:r w:rsidRPr="00A9387E">
        <w:rPr>
          <w:rFonts w:asciiTheme="minorHAnsi" w:eastAsia="Times New Roman" w:hAnsiTheme="minorHAnsi" w:cs="Arial"/>
          <w:color w:val="000000"/>
          <w:sz w:val="22"/>
        </w:rPr>
        <w:t>25-32 2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1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 xml:space="preserve">C, </w:t>
      </w:r>
      <w:r w:rsidRPr="00A9387E">
        <w:rPr>
          <w:rFonts w:asciiTheme="minorHAnsi" w:eastAsia="Times New Roman" w:hAnsiTheme="minorHAnsi" w:cs="Arial"/>
          <w:color w:val="000000"/>
          <w:sz w:val="22"/>
        </w:rPr>
        <w:t>3</w:t>
      </w:r>
      <w:r w:rsidR="00A73D7B" w:rsidRPr="008B073A">
        <w:rPr>
          <w:rFonts w:asciiTheme="minorHAnsi" w:eastAsia="Times New Roman" w:hAnsiTheme="minorHAnsi" w:cs="Arial"/>
          <w:color w:val="000000"/>
          <w:sz w:val="22"/>
        </w:rPr>
        <w:t>C</w:t>
      </w:r>
      <w:r w:rsidRPr="00A9387E">
        <w:rPr>
          <w:rFonts w:asciiTheme="minorHAnsi" w:eastAsia="Times New Roman" w:hAnsiTheme="minorHAnsi" w:cs="Arial"/>
          <w:color w:val="000000"/>
          <w:sz w:val="22"/>
        </w:rPr>
        <w:t xml:space="preserve"> circle 6H round and back. </w:t>
      </w:r>
    </w:p>
    <w:p w:rsidR="00A9387E" w:rsidRPr="00A9387E" w:rsidRDefault="006C0BDA" w:rsidP="00A9387E">
      <w:pPr>
        <w:ind w:firstLine="0"/>
        <w:rPr>
          <w:rFonts w:asciiTheme="minorHAnsi" w:eastAsia="Times New Roman" w:hAnsiTheme="minorHAnsi" w:cs="Times New Roman"/>
          <w:sz w:val="22"/>
        </w:rPr>
      </w:pPr>
      <w:hyperlink r:id="rId15" w:history="1">
        <w:r w:rsidR="00A9387E" w:rsidRPr="008B073A">
          <w:rPr>
            <w:rFonts w:asciiTheme="minorHAnsi" w:eastAsia="Times New Roman" w:hAnsiTheme="minorHAnsi" w:cs="Arial"/>
            <w:color w:val="1155CC"/>
            <w:sz w:val="22"/>
            <w:u w:val="single"/>
          </w:rPr>
          <w:t>https://www.youtube.com/watch?v=QydQybJFJLc</w:t>
        </w:r>
      </w:hyperlink>
    </w:p>
    <w:p w:rsidR="00A612C4" w:rsidRDefault="00A612C4" w:rsidP="00A9387E">
      <w:pPr>
        <w:ind w:firstLine="0"/>
        <w:rPr>
          <w:rFonts w:asciiTheme="majorHAnsi" w:hAnsiTheme="majorHAnsi"/>
          <w:sz w:val="22"/>
        </w:rPr>
      </w:pPr>
    </w:p>
    <w:p w:rsidR="000D127C" w:rsidRPr="00A9387E" w:rsidRDefault="000D127C" w:rsidP="00A9387E">
      <w:pPr>
        <w:ind w:firstLine="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October 16, 2017</w:t>
      </w:r>
    </w:p>
    <w:sectPr w:rsidR="000D127C" w:rsidRPr="00A9387E" w:rsidSect="00A9387E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DQwN7GwNDQ3tLBQ0lEKTi0uzszPAykwrAUAorge7CwAAAA="/>
  </w:docVars>
  <w:rsids>
    <w:rsidRoot w:val="00A9387E"/>
    <w:rsid w:val="000D127C"/>
    <w:rsid w:val="001233EE"/>
    <w:rsid w:val="006968B4"/>
    <w:rsid w:val="006C0BDA"/>
    <w:rsid w:val="007E5214"/>
    <w:rsid w:val="008B073A"/>
    <w:rsid w:val="009634F0"/>
    <w:rsid w:val="00A612C4"/>
    <w:rsid w:val="00A73D7B"/>
    <w:rsid w:val="00A9387E"/>
    <w:rsid w:val="00CE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7DB7AF-3C12-47CD-A191-F650628C4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387E"/>
    <w:pPr>
      <w:spacing w:before="100" w:beforeAutospacing="1" w:after="100" w:afterAutospacing="1"/>
      <w:ind w:firstLine="0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938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65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QgMt-KafYEM" TargetMode="External"/><Relationship Id="rId13" Type="http://schemas.openxmlformats.org/officeDocument/2006/relationships/hyperlink" Target="https://www.youtube.com/watch?v=mt1L461GGN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Mukv15AENRs" TargetMode="External"/><Relationship Id="rId12" Type="http://schemas.openxmlformats.org/officeDocument/2006/relationships/hyperlink" Target="https://www.youtube.com/watch?v=R5y_ypvAlto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za0GamY41Wk" TargetMode="External"/><Relationship Id="rId11" Type="http://schemas.openxmlformats.org/officeDocument/2006/relationships/hyperlink" Target="https://www.youtube.com/watch?time_continue=25&amp;v=w2uG1vyedDs" TargetMode="External"/><Relationship Id="rId5" Type="http://schemas.openxmlformats.org/officeDocument/2006/relationships/hyperlink" Target="https://www.youtube.com/watch?v=tKi4a8YkvQU" TargetMode="External"/><Relationship Id="rId15" Type="http://schemas.openxmlformats.org/officeDocument/2006/relationships/hyperlink" Target="https://www.youtube.com/watch?v=QydQybJFJLc" TargetMode="External"/><Relationship Id="rId10" Type="http://schemas.openxmlformats.org/officeDocument/2006/relationships/hyperlink" Target="https://www.youtube.com/watch?v=qlf249M467k" TargetMode="External"/><Relationship Id="rId4" Type="http://schemas.openxmlformats.org/officeDocument/2006/relationships/hyperlink" Target="https://www.youtube.com/watch?v=X2BQ-2-Ut8U" TargetMode="External"/><Relationship Id="rId9" Type="http://schemas.openxmlformats.org/officeDocument/2006/relationships/hyperlink" Target="https://www.youtube.com/watch?v=vkXC9shBnYk" TargetMode="External"/><Relationship Id="rId14" Type="http://schemas.openxmlformats.org/officeDocument/2006/relationships/hyperlink" Target="https://www.youtube.com/watch?time_continue=77&amp;v=LuMsIqh2Wu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46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OWDON</dc:creator>
  <cp:lastModifiedBy>Nancy McClements</cp:lastModifiedBy>
  <cp:revision>3</cp:revision>
  <dcterms:created xsi:type="dcterms:W3CDTF">2017-10-17T03:00:00Z</dcterms:created>
  <dcterms:modified xsi:type="dcterms:W3CDTF">2017-10-17T03:01:00Z</dcterms:modified>
</cp:coreProperties>
</file>